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9ddec286-7227-45ba-8b40-7d39c4c5bfd6" w:name="totalsamp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ddec286-7227-45ba-8b40-7d39c4c5bfd6"/>
      <w:r>
        <w:rPr/>
        <w:t xml:space="preserve">: </w:t>
      </w:r>
      <w:r>
        <w:t xml:space="preserve">Biplot of food groups and eating time slots among total sample of NDNS RP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bbac491-ade1-4f9a-af02-595c6621a05a" w:name="nonD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bbac491-ade1-4f9a-af02-595c6621a05a"/>
      <w:r>
        <w:rPr/>
        <w:t xml:space="preserve">: </w:t>
      </w:r>
      <w:r>
        <w:t xml:space="preserve">Biplot of food groups and eating time slots among</w:t>
      </w:r>
      <w:r>
        <w:t xml:space="preserve"> </w:t>
      </w:r>
      <w:r>
        <w:rPr>
          <w:b/>
        </w:rPr>
        <w:t xml:space="preserve">non-diabetics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155f1483-1ace-4ecf-b657-220e34122c6d" w:name="D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55f1483-1ace-4ecf-b657-220e34122c6d"/>
      <w:r>
        <w:rPr/>
        <w:t xml:space="preserve">: </w:t>
      </w:r>
      <w:r>
        <w:t xml:space="preserve">Biplot of food groups and eating time slots among</w:t>
      </w:r>
      <w:r>
        <w:t xml:space="preserve"> </w:t>
      </w:r>
      <w:r>
        <w:rPr>
          <w:b/>
        </w:rPr>
        <w:t xml:space="preserve">diabetics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47ad3802-4ebd-4c5c-b348-7eefc80a2166" w:name="UndiagD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7ad3802-4ebd-4c5c-b348-7eefc80a2166"/>
      <w:r>
        <w:rPr/>
        <w:t xml:space="preserve">: </w:t>
      </w:r>
      <w:r>
        <w:t xml:space="preserve">Biplot of food groups and eating time slots among</w:t>
      </w:r>
      <w:r>
        <w:t xml:space="preserve"> </w:t>
      </w:r>
      <w:r>
        <w:rPr>
          <w:b/>
        </w:rPr>
        <w:t xml:space="preserve">undiagnosed diabetics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fba6385f-433e-4cb4-941e-58032368f1d3" w:name="PreD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ba6385f-433e-4cb4-941e-58032368f1d3"/>
      <w:r>
        <w:rPr/>
        <w:t xml:space="preserve">: </w:t>
      </w:r>
      <w:r>
        <w:t xml:space="preserve">Biplot of food groups and eating time slots among</w:t>
      </w:r>
      <w:r>
        <w:t xml:space="preserve"> </w:t>
      </w:r>
      <w:r>
        <w:rPr>
          <w:b/>
        </w:rPr>
        <w:t xml:space="preserve">pre-diabetic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Table 1. The numbers of food recordings contributed to the total calories consumed by adults in the UK adults. (NDNS RP 2008-2017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562"/>
        <w:gridCol w:w="1080"/>
        <w:gridCol w:w="1479"/>
        <w:gridCol w:w="1929"/>
        <w:gridCol w:w="1356"/>
        <w:gridCol w:w="1924"/>
      </w:tblGrid>
      <w:tr>
        <w:trPr>
          <w:cantSplit/>
          <w:trHeight w:val="60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Food group nam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Calor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Relative Pro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Cal Pro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Cal Cum Prop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Pasta &amp; Rice and other cere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8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512069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4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36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White Br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8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245641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4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4.17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hips, fried and roast potatoes and potato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884058.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8.12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akes, buns, sweet pastries, fruit p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710594.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5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1.70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Vegetable (not raw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1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665474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5.19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iscui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3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662598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8.68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Fru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3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641675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.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4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2.12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Miscellaneous unclassified foo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8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639024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4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5.56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hicken/turk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617820.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3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8.95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he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492015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2.07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eer lag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484001.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0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1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5.19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Semi-skimmed mi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7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302649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7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7.92%</w:t>
            </w:r>
          </w:p>
        </w:tc>
      </w:tr>
      <w:tr>
        <w:trPr>
          <w:cantSplit/>
          <w:trHeight w:val="5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Potatos other (in salads and dishe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291447.6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7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0.62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Fat sprea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7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215278.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.0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3.17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ee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12456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5.53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High fiber breakfast cere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72813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7.78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Whole meal br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70695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2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0.02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hoco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46112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1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2.22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W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27792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1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4.37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rown, granary and wheatgerm br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09074.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6.48%</w:t>
            </w:r>
          </w:p>
        </w:tc>
      </w:tr>
      <w:tr>
        <w:trPr>
          <w:cantSplit/>
          <w:trHeight w:val="5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ut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965901.1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8.51%</w:t>
            </w:r>
          </w:p>
        </w:tc>
      </w:tr>
      <w:tr>
        <w:trPr>
          <w:cantSplit/>
          <w:trHeight w:val="56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Eg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964769.1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0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0.53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Soft drinks not di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1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940516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2.50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Reduced fat sprea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2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48834.8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6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4.28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risps and savoury sna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35671.5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6.04%</w:t>
            </w:r>
          </w:p>
        </w:tc>
      </w:tr>
      <w:tr>
        <w:trPr>
          <w:cantSplit/>
          <w:trHeight w:val="5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Sausag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75004.1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7.66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Meat past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44639.8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2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9.22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acon and h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38727.49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0.77%</w:t>
            </w:r>
          </w:p>
        </w:tc>
      </w:tr>
      <w:tr>
        <w:trPr>
          <w:cantSplit/>
          <w:trHeight w:val="56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Yogu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65484.5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2.16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Low-fiber breakfast cere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60296.3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3.34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Nuts and see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59873.8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4.51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Oily fi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50425.3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5.67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Whole Mi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3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30449.0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8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6.78%</w:t>
            </w:r>
          </w:p>
        </w:tc>
      </w:tr>
      <w:tr>
        <w:trPr>
          <w:cantSplit/>
          <w:trHeight w:val="55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White fish, shellfi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98928.8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2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7.82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Pudd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59784.6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8.79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Other Milk C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34239.3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9.70%</w:t>
            </w:r>
          </w:p>
        </w:tc>
      </w:tr>
      <w:tr>
        <w:trPr>
          <w:cantSplit/>
          <w:trHeight w:val="53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Pork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8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20503.76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2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90.58%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000000"/>
              </w:rPr>
              <w:t xml:space="preserve">Prop: proportions.</w:t>
            </w:r>
          </w:p>
        </w:tc>
      </w:tr>
    </w:tbl>
    <w:bookmarkStart w:id="20" w:name="section"/>
    <w:p>
      <w:pPr>
        <w:pStyle w:val="Heading5"/>
      </w:pPr>
    </w:p>
    <w:p>
      <w:pPr>
        <w:sectPr xmlns:w="http://schemas.openxmlformats.org/wordprocessingml/2006/main" w:rsidR="004F0717" w:rsidSect="002D2C7D">
          <w:pgSz w:w="11907" w:h="16840" w:code="9"/>
          <w:pgMar w:top="1985" w:right="1701" w:bottom="1701" w:left="1701" w:header="720" w:footer="720" w:gutter="0"/>
          <w:pgNumType w:start="1"/>
          <w:cols xmlns:w="http://schemas.openxmlformats.org/wordprocessingml/2006/main"/>
          <w:titlePg/>
          <w:docGrid w:linePitch="326"/>
          <w:type xmlns:w="http://schemas.openxmlformats.org/wordprocessingml/2006/main" w:val="continuous"/>
        </w:sectPr>
      </w:pPr>
    </w:p>
    <w:p>
      <w:pPr>
        <w:pStyle w:val="FirstParagraph"/>
      </w:pPr>
      <w:r>
        <w:t xml:space="preserve">Table 2. Odds ratio (99% confidence intervals) for food groups eaten at night (8 pm - 6 am) vs. earlier time in the day, among total and according to different diabetes status, NDNS RP 2008-2017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16"/>
        <w:gridCol w:w="1960"/>
        <w:gridCol w:w="1960"/>
        <w:gridCol w:w="1902"/>
        <w:gridCol w:w="2928"/>
        <w:gridCol w:w="1960"/>
      </w:tblGrid>
      <w:tr>
        <w:trPr>
          <w:cantSplit/>
          <w:trHeight w:val="60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Selected food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Healt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Pre-diabetic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Undiagnosed diabe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Diabetes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Pudd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38 (1.03, 1.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0 (1.10, 2.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9 (0.16, 4.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81 (0.41, 7.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58 (0.14, 2.43)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Regular soft drin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4 (1.47, 2.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2 (1.43, 2.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87 (0.97, 3.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72 (1.44, 5.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38 (0.65, 2.96)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Sugar Confection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92 (1.38, 2.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63 (1.14, 2.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10 (0.52, 8.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3.07 (4.59, 37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.10 (2.15, 12.09)</w:t>
            </w:r>
          </w:p>
        </w:tc>
      </w:tr>
      <w:tr>
        <w:trPr>
          <w:cantSplit/>
          <w:trHeight w:val="5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hoco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19 (2.69. 3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10 (2.57, 3.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.07 (2.58, 3.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52 (0.95, 6.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.13 (2.55, 10.30)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Spir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1.13 (8.37, 14.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.86 (8.01, 14.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.48 (2.26, 31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51 (1.99, 5.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6.8 (7.36, 183.66)</w:t>
            </w:r>
          </w:p>
        </w:tc>
      </w:tr>
      <w:tr>
        <w:trPr>
          <w:cantSplit/>
          <w:trHeight w:val="5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e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19 (5.87, 8.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49 (6.02, 9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.05 (2.00, 8.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87 (3.51, 17.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.32 (2.29, 17.47)</w:t>
            </w:r>
          </w:p>
        </w:tc>
      </w:tr>
      <w:tr>
        <w:trPr>
          <w:cantSplit/>
          <w:trHeight w:val="5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Ice C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38 (1.79, 3.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45 (1.82, 3.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32 (0.75, 14.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8 (0.14, 7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65 (0.54, 5.07)</w:t>
            </w:r>
          </w:p>
        </w:tc>
      </w:tr>
      <w:tr>
        <w:trPr>
          <w:cantSplit/>
          <w:trHeight w:val="5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iscu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91 (1.67, 2.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8 (1.55, 2.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51 (2.16, 5.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75 (1.35, 5.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44 (1.54, 3.88)</w:t>
            </w:r>
          </w:p>
        </w:tc>
      </w:tr>
      <w:tr>
        <w:trPr>
          <w:cantSplit/>
          <w:trHeight w:val="56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risp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5 (1.27, 1.88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6 (1.27, 1.9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95 (0.79, 4.78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37 (0.37, 5.1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6 (0.49, 2.75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000000"/>
              </w:rPr>
              <w:t xml:space="preserve">Logistic regression models with GEE were adjusted for age, sex, and social-economic levels.</w:t>
            </w:r>
          </w:p>
        </w:tc>
      </w:tr>
    </w:tbl>
    <w:p>
      <w:pPr>
        <w:sectPr xmlns:w="http://schemas.openxmlformats.org/wordprocessingml/2006/main" w:rsidR="004F0717" w:rsidSect="002D2C7D">
          <w:pgSz w:w="16840" w:h="11907" w:code="9" w:orient="landscape"/>
          <w:pgMar w:top="1985" w:right="1701" w:bottom="1701" w:left="1701" w:header="720" w:footer="720" w:gutter="0"/>
          <w:pgNumType w:start="1"/>
          <w:cols xmlns:w="http://schemas.openxmlformats.org/wordprocessingml/2006/main"/>
          <w:titlePg/>
          <w:docGrid w:linePitch="326"/>
          <w:type xmlns:w="http://schemas.openxmlformats.org/wordprocessingml/2006/main" w:val="oddPage"/>
        </w:sectPr>
      </w:pPr>
    </w:p>
    <w:bookmarkEnd w:id="20"/>
    <w:sectPr w:rsidR="004F0717" w:rsidSect="002D2C7D">
      <w:pgSz w:w="11907" w:h="16840" w:code="9"/>
      <w:pgMar w:top="1985" w:right="1701" w:bottom="1701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28F531"/>
    <w:multiLevelType w:val="multilevel"/>
    <w:tmpl w:val="EC7E5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768A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1C01A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E9A279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2AECF0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BFE2B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3ECEC4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D40E6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C8470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47828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1DA4E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2286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3C38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969F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B3684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7283D"/>
    <w:pPr>
      <w:keepNext/>
      <w:keepLines/>
      <w:pageBreakBefore/>
      <w:suppressLineNumber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6D86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506D8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3C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3C3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D1562C"/>
  </w:style>
  <w:style w:type="character" w:customStyle="1" w:styleId="BodyTextChar">
    <w:name w:val="Body Text Char"/>
    <w:basedOn w:val="DefaultParagraphFont"/>
    <w:link w:val="BodyText"/>
    <w:rsid w:val="00506D86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31D93"/>
  </w:style>
  <w:style w:type="paragraph" w:styleId="Footer">
    <w:name w:val="footer"/>
    <w:basedOn w:val="Normal"/>
    <w:link w:val="FooterChar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31D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270087ef7e60b.png"/>
<Relationship Id="rId10" Type="http://schemas.openxmlformats.org/officeDocument/2006/relationships/image" Target="media/file270082110cb3a.png"/>
<Relationship Id="rId11" Type="http://schemas.openxmlformats.org/officeDocument/2006/relationships/image" Target="media/file270085913cbe6.png"/>
<Relationship Id="rId12" Type="http://schemas.openxmlformats.org/officeDocument/2006/relationships/image" Target="media/file2700818c1ab6.png"/>
<Relationship Id="rId13" Type="http://schemas.openxmlformats.org/officeDocument/2006/relationships/image" Target="media/file270082e34030b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mplate-AJCN</vt:lpstr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1-26T05:38:24Z</dcterms:created>
  <dcterms:modified xsi:type="dcterms:W3CDTF">2021-01-26T14:38:24Z</dcterms:modified>
  <cp:lastModifiedBy>ccwang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